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b7bd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81042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dced1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da73a0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a96f13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b2a4a2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dc4fee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67d275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8T22:03:28Z</dcterms:created>
  <dcterms:modified xsi:type="dcterms:W3CDTF">2022-01-08T22:03:28Z</dcterms:modified>
</cp:coreProperties>
</file>